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523E8C" w14:textId="5FD1F158" w:rsidR="006E4BC0" w:rsidRPr="006E4BC0" w:rsidRDefault="00556F55" w:rsidP="006E4BC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ssignment </w:t>
      </w:r>
      <w:r w:rsidR="00F03DE6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 xml:space="preserve">: </w:t>
      </w:r>
    </w:p>
    <w:p w14:paraId="0B366019" w14:textId="77777777" w:rsidR="006E4BC0" w:rsidRPr="006E4BC0" w:rsidRDefault="006E4BC0" w:rsidP="006E4BC0">
      <w:pPr>
        <w:jc w:val="both"/>
        <w:rPr>
          <w:rFonts w:ascii="Times New Roman" w:hAnsi="Times New Roman" w:cs="Times New Roman"/>
        </w:rPr>
      </w:pPr>
    </w:p>
    <w:p w14:paraId="1A98C8DE" w14:textId="77777777" w:rsidR="00F03DE6" w:rsidRPr="00F03DE6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>1. Write a C program to find cube of an integer number.</w:t>
      </w:r>
    </w:p>
    <w:p w14:paraId="725EB028" w14:textId="77777777" w:rsidR="00F03DE6" w:rsidRPr="00F03DE6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>2. Write a C program to find quotient and remainder.</w:t>
      </w:r>
    </w:p>
    <w:p w14:paraId="45146A9A" w14:textId="7A54463B" w:rsidR="00F03DE6" w:rsidRPr="00F03DE6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>3. Write a C program to check whether a person is eligible for voting or</w:t>
      </w:r>
      <w:r>
        <w:rPr>
          <w:rFonts w:ascii="Times New Roman" w:hAnsi="Times New Roman" w:cs="Times New Roman"/>
        </w:rPr>
        <w:t xml:space="preserve"> </w:t>
      </w:r>
      <w:proofErr w:type="gramStart"/>
      <w:r w:rsidRPr="00F03DE6">
        <w:rPr>
          <w:rFonts w:ascii="Times New Roman" w:hAnsi="Times New Roman" w:cs="Times New Roman"/>
        </w:rPr>
        <w:t>not?(</w:t>
      </w:r>
      <w:proofErr w:type="gramEnd"/>
      <w:r w:rsidRPr="00F03DE6">
        <w:rPr>
          <w:rFonts w:ascii="Times New Roman" w:hAnsi="Times New Roman" w:cs="Times New Roman"/>
        </w:rPr>
        <w:t>age&gt;18)</w:t>
      </w:r>
    </w:p>
    <w:p w14:paraId="3B4A679E" w14:textId="77777777" w:rsidR="00F03DE6" w:rsidRPr="00F03DE6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>4. Write a C program to read marks and print percentage.</w:t>
      </w:r>
    </w:p>
    <w:p w14:paraId="3075F1CA" w14:textId="77777777" w:rsidR="00F03DE6" w:rsidRPr="00F03DE6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>5. Write a C program to print ASCII value of a character</w:t>
      </w:r>
    </w:p>
    <w:p w14:paraId="37C9A09C" w14:textId="77777777" w:rsidR="00F03DE6" w:rsidRPr="00F03DE6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 xml:space="preserve">6. Write a C program to print size of variables using </w:t>
      </w:r>
      <w:proofErr w:type="spellStart"/>
      <w:proofErr w:type="gramStart"/>
      <w:r w:rsidRPr="00F03DE6">
        <w:rPr>
          <w:rFonts w:ascii="Times New Roman" w:hAnsi="Times New Roman" w:cs="Times New Roman"/>
        </w:rPr>
        <w:t>sizeof</w:t>
      </w:r>
      <w:proofErr w:type="spellEnd"/>
      <w:r w:rsidRPr="00F03DE6">
        <w:rPr>
          <w:rFonts w:ascii="Times New Roman" w:hAnsi="Times New Roman" w:cs="Times New Roman"/>
        </w:rPr>
        <w:t>(</w:t>
      </w:r>
      <w:proofErr w:type="gramEnd"/>
      <w:r w:rsidRPr="00F03DE6">
        <w:rPr>
          <w:rFonts w:ascii="Times New Roman" w:hAnsi="Times New Roman" w:cs="Times New Roman"/>
        </w:rPr>
        <w:t>) operator.</w:t>
      </w:r>
    </w:p>
    <w:p w14:paraId="4D234C6D" w14:textId="77777777" w:rsidR="00F03DE6" w:rsidRPr="00F03DE6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>7. Write a C program to check given number is divisible by A and B.</w:t>
      </w:r>
    </w:p>
    <w:p w14:paraId="5E37BD93" w14:textId="77777777" w:rsidR="00F03DE6" w:rsidRPr="00F03DE6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 xml:space="preserve">8. Write a C program to check for a vowel or a </w:t>
      </w:r>
      <w:proofErr w:type="gramStart"/>
      <w:r w:rsidRPr="00F03DE6">
        <w:rPr>
          <w:rFonts w:ascii="Times New Roman" w:hAnsi="Times New Roman" w:cs="Times New Roman"/>
        </w:rPr>
        <w:t>consonant.(</w:t>
      </w:r>
      <w:proofErr w:type="gramEnd"/>
      <w:r w:rsidRPr="00F03DE6">
        <w:rPr>
          <w:rFonts w:ascii="Times New Roman" w:hAnsi="Times New Roman" w:cs="Times New Roman"/>
        </w:rPr>
        <w:t>input: char)</w:t>
      </w:r>
    </w:p>
    <w:p w14:paraId="4882720A" w14:textId="12FB30B2" w:rsidR="00F03DE6" w:rsidRPr="00F03DE6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>9. Write a C programs that takes the Number of Notes of various types as</w:t>
      </w:r>
      <w:r>
        <w:rPr>
          <w:rFonts w:ascii="Times New Roman" w:hAnsi="Times New Roman" w:cs="Times New Roman"/>
        </w:rPr>
        <w:t xml:space="preserve"> </w:t>
      </w:r>
      <w:r w:rsidRPr="00F03DE6">
        <w:rPr>
          <w:rFonts w:ascii="Times New Roman" w:hAnsi="Times New Roman" w:cs="Times New Roman"/>
        </w:rPr>
        <w:t>input and print the total amount. (Notes: 10,20,50,100,200,500)</w:t>
      </w:r>
    </w:p>
    <w:p w14:paraId="4F5DBF46" w14:textId="77777777" w:rsidR="00F03DE6" w:rsidRPr="00F03DE6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>10.Write a program to find the CGPA of a student for the following marks.</w:t>
      </w:r>
    </w:p>
    <w:p w14:paraId="5A259395" w14:textId="5A7FD1DF" w:rsidR="001C7761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</w:rPr>
        <w:t>(Use if-else Statement). (Take Grade as ‘char’ input)</w:t>
      </w:r>
    </w:p>
    <w:p w14:paraId="33C2099C" w14:textId="2221A02C" w:rsidR="00F03DE6" w:rsidRPr="006E4BC0" w:rsidRDefault="00F03DE6" w:rsidP="00F03DE6">
      <w:pPr>
        <w:jc w:val="both"/>
        <w:rPr>
          <w:rFonts w:ascii="Times New Roman" w:hAnsi="Times New Roman" w:cs="Times New Roman"/>
        </w:rPr>
      </w:pPr>
      <w:r w:rsidRPr="00F03DE6">
        <w:rPr>
          <w:rFonts w:ascii="Times New Roman" w:hAnsi="Times New Roman" w:cs="Times New Roman"/>
          <w:noProof/>
        </w:rPr>
        <w:drawing>
          <wp:inline distT="0" distB="0" distL="0" distR="0" wp14:anchorId="7F0A78A5" wp14:editId="2DF368C2">
            <wp:extent cx="5731510" cy="1867535"/>
            <wp:effectExtent l="0" t="0" r="2540" b="0"/>
            <wp:docPr id="4750078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00781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03DE6" w:rsidRPr="006E4B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852FD9" w14:textId="77777777" w:rsidR="00645C60" w:rsidRDefault="00645C60" w:rsidP="005E71A4">
      <w:pPr>
        <w:spacing w:after="0" w:line="240" w:lineRule="auto"/>
      </w:pPr>
      <w:r>
        <w:separator/>
      </w:r>
    </w:p>
  </w:endnote>
  <w:endnote w:type="continuationSeparator" w:id="0">
    <w:p w14:paraId="53FCF818" w14:textId="77777777" w:rsidR="00645C60" w:rsidRDefault="00645C60" w:rsidP="005E7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413890" w14:textId="77777777" w:rsidR="005E71A4" w:rsidRDefault="005E71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E1126" w14:textId="77777777" w:rsidR="005E71A4" w:rsidRPr="009B06E3" w:rsidRDefault="005E71A4" w:rsidP="005E71A4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39647E20" w14:textId="77777777" w:rsidR="005E71A4" w:rsidRPr="009B06E3" w:rsidRDefault="005E71A4" w:rsidP="005E71A4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5F47689E" w14:textId="77777777" w:rsidR="005E71A4" w:rsidRPr="009B06E3" w:rsidRDefault="005E71A4" w:rsidP="005E71A4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74767163" w14:textId="77777777" w:rsidR="005E71A4" w:rsidRDefault="005E71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C19D9E" w14:textId="77777777" w:rsidR="005E71A4" w:rsidRDefault="005E71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9AF8A1" w14:textId="77777777" w:rsidR="00645C60" w:rsidRDefault="00645C60" w:rsidP="005E71A4">
      <w:pPr>
        <w:spacing w:after="0" w:line="240" w:lineRule="auto"/>
      </w:pPr>
      <w:r>
        <w:separator/>
      </w:r>
    </w:p>
  </w:footnote>
  <w:footnote w:type="continuationSeparator" w:id="0">
    <w:p w14:paraId="229209EE" w14:textId="77777777" w:rsidR="00645C60" w:rsidRDefault="00645C60" w:rsidP="005E71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CE02F" w14:textId="77777777" w:rsidR="005E71A4" w:rsidRDefault="005E71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933550" w14:textId="77777777" w:rsidR="005E71A4" w:rsidRDefault="005E71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2C2821" w14:textId="77777777" w:rsidR="005E71A4" w:rsidRDefault="005E71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1"/>
  </w:num>
  <w:num w:numId="2" w16cid:durableId="1210533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wM7GwNDA1MzS1MDdW0lEKTi0uzszPAykwrAUAjYSYZSwAAAA="/>
  </w:docVars>
  <w:rsids>
    <w:rsidRoot w:val="006E4BC0"/>
    <w:rsid w:val="001C7761"/>
    <w:rsid w:val="003C4FCD"/>
    <w:rsid w:val="00556F55"/>
    <w:rsid w:val="005E71A4"/>
    <w:rsid w:val="00645C60"/>
    <w:rsid w:val="006E4BC0"/>
    <w:rsid w:val="00896C88"/>
    <w:rsid w:val="00907F52"/>
    <w:rsid w:val="009D47CC"/>
    <w:rsid w:val="00A745DE"/>
    <w:rsid w:val="00B06561"/>
    <w:rsid w:val="00B85AE6"/>
    <w:rsid w:val="00BD0177"/>
    <w:rsid w:val="00CB0ED4"/>
    <w:rsid w:val="00CD1D9E"/>
    <w:rsid w:val="00F03DE6"/>
    <w:rsid w:val="00F2142A"/>
    <w:rsid w:val="00F55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Header">
    <w:name w:val="header"/>
    <w:basedOn w:val="Normal"/>
    <w:link w:val="HeaderChar"/>
    <w:uiPriority w:val="99"/>
    <w:unhideWhenUsed/>
    <w:rsid w:val="005E71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1A4"/>
  </w:style>
  <w:style w:type="paragraph" w:styleId="Footer">
    <w:name w:val="footer"/>
    <w:basedOn w:val="Normal"/>
    <w:link w:val="FooterChar"/>
    <w:uiPriority w:val="99"/>
    <w:unhideWhenUsed/>
    <w:rsid w:val="005E71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1A4"/>
  </w:style>
  <w:style w:type="paragraph" w:customStyle="1" w:styleId="vcard-detail">
    <w:name w:val="vcard-detail"/>
    <w:basedOn w:val="Normal"/>
    <w:rsid w:val="005E71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5E71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4</Characters>
  <Application>Microsoft Office Word</Application>
  <DocSecurity>0</DocSecurity>
  <Lines>5</Lines>
  <Paragraphs>1</Paragraphs>
  <ScaleCrop>false</ScaleCrop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2</cp:revision>
  <dcterms:created xsi:type="dcterms:W3CDTF">2024-07-31T02:01:00Z</dcterms:created>
  <dcterms:modified xsi:type="dcterms:W3CDTF">2024-07-31T02:01:00Z</dcterms:modified>
</cp:coreProperties>
</file>